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Гамбердов Сулайм Ис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020152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325034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5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322132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2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784494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474021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664674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3096321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121970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281480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693744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838295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656260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Гамбердов Сулайм Исаевич</dc:creator>
  <dc:language>ru-RU</dc:language>
  <cp:keywords/>
  <dcterms:created xsi:type="dcterms:W3CDTF">2025-03-04T07:48:47Z</dcterms:created>
  <dcterms:modified xsi:type="dcterms:W3CDTF">2025-03-04T07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